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34C15" w14:textId="080B693D" w:rsidR="00ED7ECB" w:rsidRPr="00E030C2" w:rsidRDefault="00921829" w:rsidP="00ED7ECB">
      <w:pPr>
        <w:spacing w:line="480" w:lineRule="auto"/>
        <w:jc w:val="center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 xml:space="preserve">Appendix </w:t>
      </w:r>
      <w:r w:rsidR="00F10F04">
        <w:rPr>
          <w:b/>
          <w:bCs/>
          <w:noProof/>
          <w:u w:val="single"/>
        </w:rPr>
        <w:t>5</w:t>
      </w:r>
      <w:r w:rsidR="00A67E08">
        <w:rPr>
          <w:b/>
          <w:bCs/>
          <w:noProof/>
          <w:u w:val="single"/>
        </w:rPr>
        <w:t>:</w:t>
      </w:r>
      <w:r w:rsidR="001249C1">
        <w:rPr>
          <w:b/>
          <w:bCs/>
          <w:noProof/>
          <w:u w:val="single"/>
        </w:rPr>
        <w:t xml:space="preserve"> </w:t>
      </w:r>
      <w:r w:rsidR="00EC3BED">
        <w:rPr>
          <w:b/>
          <w:bCs/>
          <w:noProof/>
          <w:u w:val="single"/>
        </w:rPr>
        <w:t xml:space="preserve">Sample </w:t>
      </w:r>
      <w:r w:rsidR="00AD078B">
        <w:rPr>
          <w:b/>
          <w:bCs/>
          <w:noProof/>
          <w:u w:val="single"/>
        </w:rPr>
        <w:t xml:space="preserve">Attorney </w:t>
      </w:r>
      <w:r w:rsidR="00EC3BED">
        <w:rPr>
          <w:b/>
          <w:bCs/>
          <w:noProof/>
          <w:u w:val="single"/>
        </w:rPr>
        <w:t>Fellow Job Description</w:t>
      </w:r>
    </w:p>
    <w:p w14:paraId="3DFD7913" w14:textId="56BD6DA8" w:rsidR="0021596E" w:rsidRPr="00E030C2" w:rsidRDefault="0021596E" w:rsidP="00D24130">
      <w:pPr>
        <w:rPr>
          <w:b/>
          <w:bCs/>
        </w:rPr>
      </w:pPr>
    </w:p>
    <w:p w14:paraId="401AB30E" w14:textId="0B5B2455" w:rsidR="00D24130" w:rsidRPr="00E030C2" w:rsidRDefault="00FC2348" w:rsidP="00D24130">
      <w:pPr>
        <w:rPr>
          <w:b/>
          <w:bCs/>
        </w:rPr>
      </w:pPr>
      <w:r w:rsidRPr="00E030C2">
        <w:rPr>
          <w:b/>
          <w:bCs/>
        </w:rPr>
        <w:t>Employer</w:t>
      </w:r>
      <w:r w:rsidR="00D24130" w:rsidRPr="00E030C2">
        <w:rPr>
          <w:b/>
          <w:bCs/>
        </w:rPr>
        <w:t xml:space="preserve">: </w:t>
      </w:r>
      <w:r w:rsidR="00A4445A" w:rsidRPr="008D7ADC">
        <w:rPr>
          <w:b/>
          <w:bCs/>
          <w:i/>
          <w:highlight w:val="yellow"/>
        </w:rPr>
        <w:t xml:space="preserve">[Host </w:t>
      </w:r>
      <w:r w:rsidRPr="008D7ADC">
        <w:rPr>
          <w:b/>
          <w:bCs/>
          <w:i/>
          <w:highlight w:val="yellow"/>
        </w:rPr>
        <w:t>Site</w:t>
      </w:r>
      <w:r w:rsidR="00A4445A" w:rsidRPr="008D7ADC">
        <w:rPr>
          <w:b/>
          <w:bCs/>
          <w:i/>
          <w:highlight w:val="yellow"/>
        </w:rPr>
        <w:t>]</w:t>
      </w:r>
    </w:p>
    <w:p w14:paraId="5B54022A" w14:textId="5F0F62EF" w:rsidR="004D7DD4" w:rsidRPr="00E030C2" w:rsidRDefault="00D24130" w:rsidP="00D24130">
      <w:pPr>
        <w:rPr>
          <w:b/>
          <w:bCs/>
        </w:rPr>
      </w:pPr>
      <w:r w:rsidRPr="00E030C2">
        <w:rPr>
          <w:b/>
          <w:bCs/>
        </w:rPr>
        <w:t xml:space="preserve">Fellowship: Equal Justice Works </w:t>
      </w:r>
      <w:r w:rsidR="00AD078B">
        <w:rPr>
          <w:b/>
          <w:bCs/>
        </w:rPr>
        <w:t>Housing Justice</w:t>
      </w:r>
      <w:r w:rsidR="002505C3" w:rsidRPr="00E030C2">
        <w:rPr>
          <w:b/>
          <w:bCs/>
        </w:rPr>
        <w:t xml:space="preserve"> Program</w:t>
      </w:r>
      <w:r w:rsidR="00D94752" w:rsidRPr="00E030C2">
        <w:rPr>
          <w:b/>
          <w:bCs/>
        </w:rPr>
        <w:t xml:space="preserve"> </w:t>
      </w:r>
    </w:p>
    <w:p w14:paraId="40E3FC8B" w14:textId="77777777" w:rsidR="004965A9" w:rsidRPr="00E030C2" w:rsidRDefault="004965A9" w:rsidP="00D24130">
      <w:pPr>
        <w:rPr>
          <w:b/>
          <w:bCs/>
        </w:rPr>
      </w:pPr>
    </w:p>
    <w:p w14:paraId="055C40EF" w14:textId="2D0685D4" w:rsidR="004C4AEF" w:rsidRPr="00E030C2" w:rsidRDefault="004965A9" w:rsidP="00876E17">
      <w:pPr>
        <w:jc w:val="both"/>
      </w:pPr>
      <w:r w:rsidRPr="1F5CA66D">
        <w:rPr>
          <w:i/>
          <w:iCs/>
          <w:highlight w:val="yellow"/>
        </w:rPr>
        <w:t>[</w:t>
      </w:r>
      <w:r w:rsidR="00C86299" w:rsidRPr="1F5CA66D">
        <w:rPr>
          <w:i/>
          <w:iCs/>
          <w:highlight w:val="yellow"/>
        </w:rPr>
        <w:t xml:space="preserve">Host </w:t>
      </w:r>
      <w:r w:rsidR="0006195D" w:rsidRPr="1F5CA66D">
        <w:rPr>
          <w:i/>
          <w:iCs/>
          <w:highlight w:val="yellow"/>
        </w:rPr>
        <w:t>site</w:t>
      </w:r>
      <w:r w:rsidRPr="1F5CA66D">
        <w:rPr>
          <w:i/>
          <w:iCs/>
          <w:highlight w:val="yellow"/>
        </w:rPr>
        <w:t>]</w:t>
      </w:r>
      <w:r w:rsidR="004C4AEF">
        <w:t xml:space="preserve"> </w:t>
      </w:r>
      <w:r w:rsidR="00B84917">
        <w:t>seeks</w:t>
      </w:r>
      <w:r w:rsidR="00385FAD">
        <w:t xml:space="preserve"> diverse and dynamic</w:t>
      </w:r>
      <w:r w:rsidR="0006195D">
        <w:t xml:space="preserve"> applicants for a </w:t>
      </w:r>
      <w:r w:rsidR="001B6515">
        <w:t>two</w:t>
      </w:r>
      <w:r w:rsidR="00EB0A3B">
        <w:t xml:space="preserve">-year, </w:t>
      </w:r>
      <w:r w:rsidR="0006195D">
        <w:t xml:space="preserve">full-time </w:t>
      </w:r>
      <w:r w:rsidR="005C091F">
        <w:t>attorney</w:t>
      </w:r>
      <w:r w:rsidR="0006195D">
        <w:t xml:space="preserve"> position </w:t>
      </w:r>
      <w:r w:rsidR="00EB0A3B">
        <w:t xml:space="preserve">at </w:t>
      </w:r>
      <w:r w:rsidR="004B3A26" w:rsidRPr="1F5CA66D">
        <w:rPr>
          <w:i/>
          <w:iCs/>
          <w:highlight w:val="yellow"/>
        </w:rPr>
        <w:t>[Host site]</w:t>
      </w:r>
      <w:r w:rsidR="00EB0A3B">
        <w:t xml:space="preserve"> as </w:t>
      </w:r>
      <w:r w:rsidR="00DF340F">
        <w:t xml:space="preserve">an Equal Justice Works Fellow in the </w:t>
      </w:r>
      <w:r w:rsidR="00AD078B">
        <w:t>Housing Justice</w:t>
      </w:r>
      <w:r w:rsidR="00B277DA">
        <w:t xml:space="preserve"> Program</w:t>
      </w:r>
      <w:r w:rsidR="00EB0A3B">
        <w:t>. The</w:t>
      </w:r>
      <w:r w:rsidR="00FC2348">
        <w:t xml:space="preserve"> </w:t>
      </w:r>
      <w:r w:rsidR="00495E67">
        <w:t>F</w:t>
      </w:r>
      <w:r w:rsidR="005A2B89">
        <w:t xml:space="preserve">ellowship </w:t>
      </w:r>
      <w:r w:rsidR="0006195D">
        <w:t xml:space="preserve">ideally </w:t>
      </w:r>
      <w:r w:rsidR="00D94752">
        <w:t>begin</w:t>
      </w:r>
      <w:r w:rsidR="00546442">
        <w:t>s</w:t>
      </w:r>
      <w:r w:rsidR="00D94752">
        <w:t xml:space="preserve"> </w:t>
      </w:r>
      <w:r w:rsidR="00120546">
        <w:t xml:space="preserve">in </w:t>
      </w:r>
      <w:r w:rsidR="00C4243E" w:rsidRPr="00C4243E">
        <w:rPr>
          <w:highlight w:val="yellow"/>
        </w:rPr>
        <w:t>August 2022</w:t>
      </w:r>
      <w:r w:rsidR="00E91BBB">
        <w:t>.</w:t>
      </w:r>
    </w:p>
    <w:p w14:paraId="445766EE" w14:textId="0580480E" w:rsidR="0006195D" w:rsidRPr="00E030C2" w:rsidRDefault="0006195D" w:rsidP="0006195D"/>
    <w:p w14:paraId="0AD26779" w14:textId="579E0735" w:rsidR="0006195D" w:rsidRPr="00876E17" w:rsidRDefault="0006195D" w:rsidP="0006195D">
      <w:pPr>
        <w:rPr>
          <w:i/>
        </w:rPr>
      </w:pPr>
      <w:r w:rsidRPr="008D7ADC">
        <w:rPr>
          <w:i/>
          <w:highlight w:val="yellow"/>
        </w:rPr>
        <w:t>[</w:t>
      </w:r>
      <w:r w:rsidR="00585D3E" w:rsidRPr="008D7ADC">
        <w:rPr>
          <w:i/>
          <w:highlight w:val="yellow"/>
        </w:rPr>
        <w:t>Descriptive</w:t>
      </w:r>
      <w:r w:rsidR="005A2B89" w:rsidRPr="008D7ADC">
        <w:rPr>
          <w:i/>
          <w:highlight w:val="yellow"/>
        </w:rPr>
        <w:t xml:space="preserve"> </w:t>
      </w:r>
      <w:r w:rsidRPr="008D7ADC">
        <w:rPr>
          <w:i/>
          <w:highlight w:val="yellow"/>
        </w:rPr>
        <w:t>paragraph about the host site]</w:t>
      </w:r>
      <w:r w:rsidR="005C091F" w:rsidRPr="00876E17">
        <w:rPr>
          <w:i/>
        </w:rPr>
        <w:t xml:space="preserve">  </w:t>
      </w:r>
    </w:p>
    <w:p w14:paraId="401F2886" w14:textId="55A68A9B" w:rsidR="0006195D" w:rsidRPr="00E030C2" w:rsidRDefault="0006195D" w:rsidP="0006195D"/>
    <w:p w14:paraId="3E656920" w14:textId="2A62AD84" w:rsidR="00911338" w:rsidRPr="00911338" w:rsidRDefault="005A2B89" w:rsidP="00911338">
      <w:pPr>
        <w:jc w:val="both"/>
      </w:pPr>
      <w:r w:rsidRPr="008D7ADC">
        <w:rPr>
          <w:i/>
          <w:highlight w:val="yellow"/>
        </w:rPr>
        <w:t>[Host Site]</w:t>
      </w:r>
      <w:r>
        <w:t xml:space="preserve"> </w:t>
      </w:r>
      <w:r w:rsidR="00A362FE">
        <w:t>has been selected by</w:t>
      </w:r>
      <w:r>
        <w:t xml:space="preserve"> Equal Justice Works as an implementing partner of </w:t>
      </w:r>
      <w:r w:rsidR="00DE4CEB">
        <w:t>Equal Justice Works’</w:t>
      </w:r>
      <w:r>
        <w:t xml:space="preserve"> </w:t>
      </w:r>
      <w:r w:rsidR="00580E0A">
        <w:t>Housing Justice</w:t>
      </w:r>
      <w:r w:rsidR="00B277DA">
        <w:t xml:space="preserve"> Program</w:t>
      </w:r>
      <w:r>
        <w:t>.</w:t>
      </w:r>
      <w:r w:rsidRPr="00E030C2">
        <w:t xml:space="preserve"> </w:t>
      </w:r>
      <w:r>
        <w:t xml:space="preserve">Equal Justice Works is the nation’s largest facilitator of opportunities in public interest law. </w:t>
      </w:r>
      <w:r w:rsidR="00911338" w:rsidRPr="00911338">
        <w:t xml:space="preserve">The </w:t>
      </w:r>
      <w:r w:rsidR="00911338" w:rsidRPr="00911338">
        <w:rPr>
          <w:i/>
        </w:rPr>
        <w:t>Equal Justice Works Housing Justice Program</w:t>
      </w:r>
      <w:r w:rsidR="00911338" w:rsidRPr="00911338">
        <w:t xml:space="preserve"> is a program comprised of </w:t>
      </w:r>
      <w:r w:rsidR="00955F1B">
        <w:t>Attorney</w:t>
      </w:r>
      <w:r w:rsidR="00911338" w:rsidRPr="00911338">
        <w:t xml:space="preserve"> Fellows and </w:t>
      </w:r>
      <w:r w:rsidR="00955F1B">
        <w:t>Organizer Fellows</w:t>
      </w:r>
      <w:r w:rsidR="00911338" w:rsidRPr="00911338">
        <w:t xml:space="preserve"> who, over the course of a two-year fellowship term, will be part of a targeted initiative to address the justice gap in the </w:t>
      </w:r>
      <w:r w:rsidR="00C4243E">
        <w:t>South Carolina</w:t>
      </w:r>
      <w:r w:rsidR="00911338" w:rsidRPr="00911338">
        <w:t xml:space="preserve"> through responsive, context-specific innovations and interventions focused on housing justice. Specifically, </w:t>
      </w:r>
      <w:r w:rsidR="007B128E" w:rsidRPr="007B128E">
        <w:t xml:space="preserve">Attorney Fellows and Organizer Fellows </w:t>
      </w:r>
      <w:r w:rsidR="00911338" w:rsidRPr="00911338">
        <w:t xml:space="preserve">will serve at one of the participating </w:t>
      </w:r>
      <w:r w:rsidR="007B128E">
        <w:t>community-based and/or legal services</w:t>
      </w:r>
      <w:r w:rsidR="00911338" w:rsidRPr="00911338">
        <w:t xml:space="preserve"> organizations</w:t>
      </w:r>
      <w:r w:rsidR="007B128E">
        <w:t>,</w:t>
      </w:r>
      <w:r w:rsidR="00911338" w:rsidRPr="00911338">
        <w:t xml:space="preserve"> and work as a unified front to fight a variety of injustices related to housing instability and involuntary displacement in </w:t>
      </w:r>
      <w:r w:rsidR="008938F4">
        <w:t>South Carolina</w:t>
      </w:r>
      <w:r w:rsidR="00911338" w:rsidRPr="00911338">
        <w:t xml:space="preserve">, particularly due to eviction. </w:t>
      </w:r>
    </w:p>
    <w:p w14:paraId="3C9263A1" w14:textId="537EC4D8" w:rsidR="0087654F" w:rsidRPr="00E030C2" w:rsidRDefault="0087654F" w:rsidP="00911338">
      <w:pPr>
        <w:jc w:val="both"/>
      </w:pPr>
    </w:p>
    <w:p w14:paraId="19DC6372" w14:textId="682DDCCE" w:rsidR="005C091F" w:rsidRDefault="005C091F" w:rsidP="008D7ADC">
      <w:pPr>
        <w:jc w:val="both"/>
      </w:pPr>
      <w:r w:rsidRPr="00E030C2">
        <w:t xml:space="preserve">An </w:t>
      </w:r>
      <w:hyperlink r:id="rId11" w:history="1">
        <w:r w:rsidR="005C0E68" w:rsidRPr="00E030C2">
          <w:rPr>
            <w:rStyle w:val="Hyperlink"/>
          </w:rPr>
          <w:t xml:space="preserve">Equal Justice Works </w:t>
        </w:r>
        <w:r w:rsidR="005C0E68">
          <w:rPr>
            <w:rStyle w:val="Hyperlink"/>
          </w:rPr>
          <w:t>F</w:t>
        </w:r>
        <w:r w:rsidR="005C0E68" w:rsidRPr="00E030C2">
          <w:rPr>
            <w:rStyle w:val="Hyperlink"/>
          </w:rPr>
          <w:t>ellowship</w:t>
        </w:r>
      </w:hyperlink>
      <w:r w:rsidR="005C0E68" w:rsidRPr="00E030C2">
        <w:t xml:space="preserve"> </w:t>
      </w:r>
      <w:r w:rsidRPr="00E030C2">
        <w:t xml:space="preserve">is an opportunity to transform your passion for equal justice into a career. </w:t>
      </w:r>
      <w:r>
        <w:t>As a</w:t>
      </w:r>
      <w:r w:rsidR="00C9443E">
        <w:t xml:space="preserve"> </w:t>
      </w:r>
      <w:r w:rsidR="006E1675">
        <w:t>Housing Justice Program</w:t>
      </w:r>
      <w:r w:rsidR="00C9443E">
        <w:t xml:space="preserve"> </w:t>
      </w:r>
      <w:r>
        <w:t>Fellow, you will be part of a</w:t>
      </w:r>
      <w:r w:rsidR="000B6E58">
        <w:t xml:space="preserve"> </w:t>
      </w:r>
      <w:r w:rsidR="008605EC">
        <w:t>pre</w:t>
      </w:r>
      <w:r w:rsidR="0011107F">
        <w:t>stigious program that, since its inception in 2019</w:t>
      </w:r>
      <w:r w:rsidR="001E4B1D">
        <w:t xml:space="preserve"> in Virginia</w:t>
      </w:r>
      <w:r w:rsidR="0011107F">
        <w:t xml:space="preserve">, has </w:t>
      </w:r>
      <w:r w:rsidR="00375FC9" w:rsidRPr="00375FC9">
        <w:t xml:space="preserve">successfully </w:t>
      </w:r>
      <w:r w:rsidR="00D6622C">
        <w:t>improved</w:t>
      </w:r>
      <w:r w:rsidR="00375FC9" w:rsidRPr="00375FC9">
        <w:t xml:space="preserve"> housing stability</w:t>
      </w:r>
      <w:r w:rsidR="00D6622C">
        <w:t xml:space="preserve"> in </w:t>
      </w:r>
      <w:r w:rsidR="001E4B1D">
        <w:t>served communities</w:t>
      </w:r>
      <w:r w:rsidR="00375FC9" w:rsidRPr="00375FC9">
        <w:t xml:space="preserve"> by preventing more than 4,000 tenants from being evicted and conducting education and outreach efforts for more than 40,000 people. Most critically, </w:t>
      </w:r>
      <w:r w:rsidR="00934B54">
        <w:t>former Fellows of the</w:t>
      </w:r>
      <w:r w:rsidR="00375FC9" w:rsidRPr="00375FC9">
        <w:t xml:space="preserve"> Housing Justice Program helped generate momentum for tenants to have the right to be represented by counsel in housing cases – a legal right to counsel – something that seemed inconceivable in </w:t>
      </w:r>
      <w:r w:rsidR="001E4B1D">
        <w:t>Virginia</w:t>
      </w:r>
      <w:r w:rsidR="00AD3718">
        <w:t xml:space="preserve"> </w:t>
      </w:r>
      <w:r w:rsidR="00375FC9" w:rsidRPr="00375FC9">
        <w:t>just two years ago.</w:t>
      </w:r>
      <w:r w:rsidR="000D45CD">
        <w:t xml:space="preserve"> B</w:t>
      </w:r>
      <w:r w:rsidR="00540623">
        <w:t xml:space="preserve">uilding on the success of Fellows in Virginia, </w:t>
      </w:r>
      <w:r w:rsidR="001B2C0A">
        <w:t xml:space="preserve">Equal Justice Works is expanding the Housing Justice Program </w:t>
      </w:r>
      <w:r w:rsidR="00E90FC4">
        <w:t>to</w:t>
      </w:r>
      <w:r w:rsidR="001B2C0A">
        <w:t xml:space="preserve"> South Carolina</w:t>
      </w:r>
      <w:r w:rsidR="00E90FC4">
        <w:t>.</w:t>
      </w:r>
    </w:p>
    <w:p w14:paraId="0B9FCEA6" w14:textId="77777777" w:rsidR="005C091F" w:rsidRDefault="005C091F" w:rsidP="00043BBF"/>
    <w:p w14:paraId="15208C5A" w14:textId="58D500C6" w:rsidR="0006195D" w:rsidRPr="008646F1" w:rsidRDefault="005C091F" w:rsidP="008D7ADC">
      <w:pPr>
        <w:jc w:val="both"/>
      </w:pPr>
      <w:r>
        <w:t xml:space="preserve">As a </w:t>
      </w:r>
      <w:r w:rsidR="00DE4CEB">
        <w:t>F</w:t>
      </w:r>
      <w:r>
        <w:t>ellow, you will develop</w:t>
      </w:r>
      <w:r w:rsidR="008646F1">
        <w:t xml:space="preserve"> experience and skills</w:t>
      </w:r>
      <w:r>
        <w:t xml:space="preserve"> to be a leader in social justice</w:t>
      </w:r>
      <w:r w:rsidR="000B6E58">
        <w:t xml:space="preserve"> </w:t>
      </w:r>
      <w:r w:rsidR="00B1728D">
        <w:t>while promoting tenant protections</w:t>
      </w:r>
      <w:r w:rsidR="00F5428B">
        <w:t xml:space="preserve"> and </w:t>
      </w:r>
      <w:r w:rsidR="001602D3">
        <w:t>working directly with households experiencing housing instability</w:t>
      </w:r>
      <w:r>
        <w:t xml:space="preserve">. </w:t>
      </w:r>
      <w:r w:rsidR="000B6E58">
        <w:t xml:space="preserve">As a cohort, </w:t>
      </w:r>
      <w:r w:rsidR="00DE4CEB">
        <w:t>F</w:t>
      </w:r>
      <w:r>
        <w:t xml:space="preserve">ellows </w:t>
      </w:r>
      <w:r w:rsidR="000B6E58">
        <w:t xml:space="preserve">are expected to </w:t>
      </w:r>
      <w:r>
        <w:t xml:space="preserve">actively participate in </w:t>
      </w:r>
      <w:r w:rsidR="000B6E58">
        <w:t>peer</w:t>
      </w:r>
      <w:r w:rsidR="00585D3E">
        <w:t>-</w:t>
      </w:r>
      <w:r w:rsidR="000B6E58">
        <w:t>to</w:t>
      </w:r>
      <w:r w:rsidR="00585D3E">
        <w:t>-</w:t>
      </w:r>
      <w:r w:rsidR="000B6E58">
        <w:t xml:space="preserve">peer learning and </w:t>
      </w:r>
      <w:r>
        <w:t xml:space="preserve">required trainings delivered by Equal </w:t>
      </w:r>
      <w:r w:rsidRPr="008646F1">
        <w:t>Justice Works and training partners</w:t>
      </w:r>
      <w:r w:rsidR="000B6E58" w:rsidRPr="008646F1">
        <w:t xml:space="preserve"> </w:t>
      </w:r>
      <w:r w:rsidRPr="008646F1">
        <w:t xml:space="preserve">throughout the year.  In addition, Fellows </w:t>
      </w:r>
      <w:r w:rsidR="00BB2C3B">
        <w:t>will attend</w:t>
      </w:r>
      <w:r w:rsidRPr="008646F1">
        <w:t xml:space="preserve"> Equal Justice Works</w:t>
      </w:r>
      <w:r w:rsidR="00994AA6">
        <w:t>’</w:t>
      </w:r>
      <w:r w:rsidRPr="008646F1">
        <w:t xml:space="preserve"> Leadership Development Training in </w:t>
      </w:r>
      <w:r w:rsidR="00F22473">
        <w:t>October 202</w:t>
      </w:r>
      <w:r w:rsidR="00696DD9">
        <w:t>2</w:t>
      </w:r>
      <w:r w:rsidR="002E4494">
        <w:t xml:space="preserve"> </w:t>
      </w:r>
      <w:r w:rsidR="008E3CE4">
        <w:t xml:space="preserve">and </w:t>
      </w:r>
      <w:r w:rsidR="00F32C4C">
        <w:t>2023</w:t>
      </w:r>
      <w:r w:rsidRPr="008646F1">
        <w:t>.</w:t>
      </w:r>
    </w:p>
    <w:p w14:paraId="72556A1E" w14:textId="77777777" w:rsidR="0006195D" w:rsidRPr="008646F1" w:rsidRDefault="0006195D" w:rsidP="00043BBF"/>
    <w:p w14:paraId="2B8986E9" w14:textId="2ED79FC8" w:rsidR="00876E17" w:rsidRDefault="00304D97" w:rsidP="00FE1C14">
      <w:pPr>
        <w:jc w:val="both"/>
      </w:pPr>
      <w:r w:rsidRPr="008646F1">
        <w:t xml:space="preserve">The selected </w:t>
      </w:r>
      <w:r w:rsidR="00153716" w:rsidRPr="008646F1">
        <w:t>Fellow</w:t>
      </w:r>
      <w:r w:rsidR="005C091F" w:rsidRPr="008646F1">
        <w:t xml:space="preserve"> will be</w:t>
      </w:r>
      <w:r w:rsidR="00DF340F" w:rsidRPr="008646F1">
        <w:t xml:space="preserve"> emp</w:t>
      </w:r>
      <w:r w:rsidR="00F15625" w:rsidRPr="008646F1">
        <w:t xml:space="preserve">loyed by </w:t>
      </w:r>
      <w:r w:rsidR="00F15625" w:rsidRPr="008D7ADC">
        <w:rPr>
          <w:i/>
          <w:highlight w:val="yellow"/>
        </w:rPr>
        <w:t>[host site]</w:t>
      </w:r>
      <w:r w:rsidR="00F15625" w:rsidRPr="00876E17">
        <w:rPr>
          <w:i/>
        </w:rPr>
        <w:t xml:space="preserve"> </w:t>
      </w:r>
      <w:r w:rsidR="000B6E58" w:rsidRPr="008646F1">
        <w:t xml:space="preserve">to fulfill </w:t>
      </w:r>
      <w:r w:rsidR="00385FAD" w:rsidRPr="008646F1">
        <w:t>all</w:t>
      </w:r>
      <w:r w:rsidR="000B6E58" w:rsidRPr="008646F1">
        <w:t xml:space="preserve"> fellowship duties</w:t>
      </w:r>
      <w:r w:rsidR="00585D3E">
        <w:t xml:space="preserve"> at a local</w:t>
      </w:r>
      <w:r w:rsidR="00050BA7">
        <w:t xml:space="preserve"> and/or state</w:t>
      </w:r>
      <w:r w:rsidR="00585D3E">
        <w:t xml:space="preserve"> level</w:t>
      </w:r>
      <w:r w:rsidR="000B6E58" w:rsidRPr="008646F1">
        <w:t xml:space="preserve">. The Fellow </w:t>
      </w:r>
      <w:r w:rsidR="00F15625" w:rsidRPr="008646F1">
        <w:t xml:space="preserve">will report to </w:t>
      </w:r>
      <w:r w:rsidR="00F15625" w:rsidRPr="008D7ADC">
        <w:rPr>
          <w:i/>
          <w:highlight w:val="yellow"/>
        </w:rPr>
        <w:t>[Title at Host Org]</w:t>
      </w:r>
      <w:r w:rsidR="00F15625" w:rsidRPr="008646F1">
        <w:t xml:space="preserve"> for</w:t>
      </w:r>
      <w:r w:rsidR="0087654F" w:rsidRPr="008646F1">
        <w:t xml:space="preserve"> </w:t>
      </w:r>
      <w:r w:rsidR="00E12BCB" w:rsidRPr="008646F1">
        <w:t>day-to-day</w:t>
      </w:r>
      <w:r w:rsidR="00F15625" w:rsidRPr="008646F1">
        <w:t xml:space="preserve"> </w:t>
      </w:r>
      <w:r w:rsidR="00C405CD" w:rsidRPr="008646F1">
        <w:t>supervision</w:t>
      </w:r>
      <w:r w:rsidR="00F15625" w:rsidRPr="008646F1">
        <w:t xml:space="preserve">, </w:t>
      </w:r>
      <w:r w:rsidR="00C405CD" w:rsidRPr="008646F1">
        <w:t>mentoring</w:t>
      </w:r>
      <w:r w:rsidR="00F15625" w:rsidRPr="008646F1">
        <w:t xml:space="preserve"> and performance evaluation. </w:t>
      </w:r>
    </w:p>
    <w:p w14:paraId="5E892BB7" w14:textId="77777777" w:rsidR="009A38C1" w:rsidRPr="00E030C2" w:rsidRDefault="009A38C1" w:rsidP="00D24130"/>
    <w:p w14:paraId="4075B992" w14:textId="0FF1A598" w:rsidR="009A38C1" w:rsidRPr="00E030C2" w:rsidRDefault="00385FAD" w:rsidP="009A38C1">
      <w:pPr>
        <w:pStyle w:val="NormalWeb"/>
        <w:spacing w:before="120" w:beforeAutospacing="0" w:after="120" w:afterAutospacing="0"/>
        <w:rPr>
          <w:b/>
        </w:rPr>
      </w:pPr>
      <w:r>
        <w:rPr>
          <w:b/>
        </w:rPr>
        <w:t>Fellowship r</w:t>
      </w:r>
      <w:r w:rsidR="00DF340F">
        <w:rPr>
          <w:b/>
        </w:rPr>
        <w:t>esponsibilities include</w:t>
      </w:r>
    </w:p>
    <w:p w14:paraId="7EE4F1C4" w14:textId="36F65973" w:rsidR="00AD599C" w:rsidRDefault="007349F9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 w:rsidRPr="007349F9">
        <w:lastRenderedPageBreak/>
        <w:t>Provi</w:t>
      </w:r>
      <w:r>
        <w:t>ding</w:t>
      </w:r>
      <w:r w:rsidRPr="007349F9">
        <w:t xml:space="preserve"> direct legal services addressing civil legal issues that arise from </w:t>
      </w:r>
      <w:r w:rsidR="009A2A54">
        <w:t>housing instability</w:t>
      </w:r>
      <w:r w:rsidR="00F074C8">
        <w:t xml:space="preserve"> for low</w:t>
      </w:r>
      <w:r w:rsidR="00AB1C3C">
        <w:t>-income households</w:t>
      </w:r>
      <w:r w:rsidR="009A2A54">
        <w:t xml:space="preserve">, especially </w:t>
      </w:r>
      <w:r w:rsidR="00F074C8">
        <w:t xml:space="preserve">in </w:t>
      </w:r>
      <w:r w:rsidR="009A2A54">
        <w:t>eviction</w:t>
      </w:r>
      <w:r w:rsidR="00F074C8">
        <w:t>/unlawful detainer cases</w:t>
      </w:r>
      <w:r w:rsidR="002738E0">
        <w:t xml:space="preserve"> </w:t>
      </w:r>
      <w:r w:rsidR="00704F0D" w:rsidRPr="00E030C2">
        <w:t>–</w:t>
      </w:r>
      <w:r w:rsidR="008646F1">
        <w:t xml:space="preserve"> </w:t>
      </w:r>
      <w:r w:rsidR="00704F0D" w:rsidRPr="00E030C2">
        <w:t xml:space="preserve">legal screening, advice, brief service, </w:t>
      </w:r>
      <w:r w:rsidR="00D632C6">
        <w:t>full-scope representation, and pro bono assistance through legal clinics and referrals</w:t>
      </w:r>
      <w:r w:rsidR="00E20242">
        <w:t>.</w:t>
      </w:r>
      <w:r w:rsidR="00FE1C14">
        <w:t xml:space="preserve"> </w:t>
      </w:r>
      <w:r w:rsidR="00465778" w:rsidRPr="008D7ADC">
        <w:rPr>
          <w:i/>
          <w:highlight w:val="yellow"/>
        </w:rPr>
        <w:t>[</w:t>
      </w:r>
      <w:r w:rsidR="00D976A7" w:rsidRPr="008D7ADC">
        <w:rPr>
          <w:i/>
          <w:highlight w:val="yellow"/>
        </w:rPr>
        <w:t xml:space="preserve">may add </w:t>
      </w:r>
      <w:r w:rsidR="005219E0" w:rsidRPr="008D7ADC">
        <w:rPr>
          <w:i/>
          <w:highlight w:val="yellow"/>
        </w:rPr>
        <w:t>target</w:t>
      </w:r>
      <w:r w:rsidR="005219E0">
        <w:rPr>
          <w:i/>
          <w:highlight w:val="yellow"/>
        </w:rPr>
        <w:t xml:space="preserve"> </w:t>
      </w:r>
      <w:r w:rsidR="00035DBD">
        <w:rPr>
          <w:i/>
          <w:highlight w:val="yellow"/>
        </w:rPr>
        <w:t>specific</w:t>
      </w:r>
      <w:r w:rsidR="005219E0" w:rsidRPr="008D7ADC">
        <w:rPr>
          <w:i/>
          <w:highlight w:val="yellow"/>
        </w:rPr>
        <w:t xml:space="preserve"> </w:t>
      </w:r>
      <w:r w:rsidR="00704F0D" w:rsidRPr="008D7ADC">
        <w:rPr>
          <w:i/>
          <w:highlight w:val="yellow"/>
        </w:rPr>
        <w:t>issue areas</w:t>
      </w:r>
      <w:r w:rsidR="00153716" w:rsidRPr="008D7ADC">
        <w:rPr>
          <w:i/>
          <w:highlight w:val="yellow"/>
        </w:rPr>
        <w:t xml:space="preserve"> or geographies</w:t>
      </w:r>
      <w:r w:rsidR="00704F0D" w:rsidRPr="008D7ADC">
        <w:rPr>
          <w:i/>
          <w:highlight w:val="yellow"/>
        </w:rPr>
        <w:t>]</w:t>
      </w:r>
      <w:r w:rsidR="00465778" w:rsidRPr="00E030C2">
        <w:t xml:space="preserve"> </w:t>
      </w:r>
    </w:p>
    <w:p w14:paraId="484886B6" w14:textId="1A0BC5BD" w:rsidR="00F15625" w:rsidRDefault="00F15625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>
        <w:t xml:space="preserve">Building key stakeholder relationships in furtherance of the </w:t>
      </w:r>
      <w:r w:rsidR="000A41DA">
        <w:t>F</w:t>
      </w:r>
      <w:r>
        <w:t xml:space="preserve">ellowship </w:t>
      </w:r>
      <w:r w:rsidR="00385FAD">
        <w:t>objectives</w:t>
      </w:r>
      <w:r w:rsidR="00213F60">
        <w:t>; c</w:t>
      </w:r>
      <w:r w:rsidR="00213F60" w:rsidRPr="00C0687D">
        <w:t xml:space="preserve">reating, fostering, and cultivating partnerships among </w:t>
      </w:r>
      <w:r w:rsidR="003B4CE4">
        <w:t xml:space="preserve">legal services providers, </w:t>
      </w:r>
      <w:proofErr w:type="gramStart"/>
      <w:r w:rsidR="003B4CE4">
        <w:t>tenants</w:t>
      </w:r>
      <w:proofErr w:type="gramEnd"/>
      <w:r w:rsidR="003B4CE4">
        <w:t xml:space="preserve"> associations</w:t>
      </w:r>
      <w:r w:rsidR="000D7CE9">
        <w:t xml:space="preserve">, </w:t>
      </w:r>
      <w:r w:rsidR="00213F60" w:rsidRPr="00C0687D">
        <w:t>community social services providers</w:t>
      </w:r>
      <w:r w:rsidR="000D7CE9">
        <w:t>, and other community-based entities</w:t>
      </w:r>
      <w:r w:rsidR="00E20242">
        <w:t>.</w:t>
      </w:r>
    </w:p>
    <w:p w14:paraId="21150F12" w14:textId="4B20F570" w:rsidR="00AD599C" w:rsidRPr="00E030C2" w:rsidRDefault="00F15625" w:rsidP="008D7ADC">
      <w:pPr>
        <w:numPr>
          <w:ilvl w:val="0"/>
          <w:numId w:val="1"/>
        </w:numPr>
        <w:spacing w:before="120" w:after="120"/>
        <w:jc w:val="both"/>
      </w:pPr>
      <w:r>
        <w:t xml:space="preserve">Strategizing, </w:t>
      </w:r>
      <w:proofErr w:type="gramStart"/>
      <w:r>
        <w:t>planning</w:t>
      </w:r>
      <w:proofErr w:type="gramEnd"/>
      <w:r>
        <w:t xml:space="preserve"> and conducting</w:t>
      </w:r>
      <w:r w:rsidR="00DF340F">
        <w:t xml:space="preserve"> </w:t>
      </w:r>
      <w:r>
        <w:t xml:space="preserve">training and outreach </w:t>
      </w:r>
      <w:r w:rsidR="00EA2295">
        <w:t>to</w:t>
      </w:r>
      <w:r w:rsidR="00E533FE">
        <w:t xml:space="preserve"> </w:t>
      </w:r>
      <w:r w:rsidR="004E2DD4" w:rsidRPr="004E2DD4">
        <w:t>communities and community organization</w:t>
      </w:r>
      <w:r w:rsidR="00EA2295">
        <w:t>s</w:t>
      </w:r>
      <w:r w:rsidR="00C75954">
        <w:t xml:space="preserve"> in furtherance of housing stability and affordability for low-income community members</w:t>
      </w:r>
      <w:r w:rsidR="00E20242">
        <w:t>; e</w:t>
      </w:r>
      <w:r w:rsidR="000B6E58">
        <w:t>ngaging in peer</w:t>
      </w:r>
      <w:r w:rsidR="008646F1">
        <w:t>-</w:t>
      </w:r>
      <w:r w:rsidR="000B6E58">
        <w:t>to</w:t>
      </w:r>
      <w:r w:rsidR="008646F1">
        <w:t>-</w:t>
      </w:r>
      <w:r w:rsidR="000B6E58">
        <w:t>peer learning with</w:t>
      </w:r>
      <w:r w:rsidR="00401262">
        <w:t xml:space="preserve"> other</w:t>
      </w:r>
      <w:r w:rsidR="00153716">
        <w:t xml:space="preserve"> </w:t>
      </w:r>
      <w:r w:rsidR="005219E0" w:rsidRPr="00E030C2">
        <w:t xml:space="preserve">Equal Justice Works </w:t>
      </w:r>
      <w:r w:rsidR="00401262">
        <w:t>Housing Justice Program Fellows</w:t>
      </w:r>
      <w:r w:rsidR="00E20242">
        <w:t>.</w:t>
      </w:r>
    </w:p>
    <w:p w14:paraId="3FEFF244" w14:textId="68B0863B" w:rsidR="00AD599C" w:rsidRPr="00E030C2" w:rsidRDefault="00AD599C" w:rsidP="008D7ADC">
      <w:pPr>
        <w:numPr>
          <w:ilvl w:val="0"/>
          <w:numId w:val="1"/>
        </w:numPr>
        <w:spacing w:before="120" w:after="120"/>
        <w:jc w:val="both"/>
      </w:pPr>
      <w:r w:rsidRPr="00E030C2">
        <w:t>Ac</w:t>
      </w:r>
      <w:r w:rsidR="00704F0D" w:rsidRPr="00E030C2">
        <w:t xml:space="preserve">tively </w:t>
      </w:r>
      <w:r w:rsidR="00385FAD">
        <w:t xml:space="preserve">contributing to and </w:t>
      </w:r>
      <w:r w:rsidR="00385FAD" w:rsidRPr="00E030C2">
        <w:t>participat</w:t>
      </w:r>
      <w:r w:rsidR="00385FAD">
        <w:t xml:space="preserve">ing </w:t>
      </w:r>
      <w:r w:rsidR="00704F0D" w:rsidRPr="00E030C2">
        <w:t xml:space="preserve">in </w:t>
      </w:r>
      <w:r w:rsidR="00401262">
        <w:t>Housing Justice</w:t>
      </w:r>
      <w:r w:rsidR="0096006F">
        <w:t xml:space="preserve"> Program </w:t>
      </w:r>
      <w:r w:rsidR="00385FAD">
        <w:t>cohort activities</w:t>
      </w:r>
      <w:r w:rsidR="00385FAD" w:rsidRPr="00E030C2">
        <w:t xml:space="preserve"> </w:t>
      </w:r>
      <w:r w:rsidR="00385FAD">
        <w:t xml:space="preserve">(resource exchanges; mandatory </w:t>
      </w:r>
      <w:r w:rsidR="00704F0D" w:rsidRPr="00E030C2">
        <w:t>webinars</w:t>
      </w:r>
      <w:r w:rsidR="00585D3E">
        <w:t xml:space="preserve"> and </w:t>
      </w:r>
      <w:r w:rsidR="00704F0D" w:rsidRPr="00E030C2">
        <w:t>conference calls</w:t>
      </w:r>
      <w:r w:rsidR="00585D3E">
        <w:t>;</w:t>
      </w:r>
      <w:r w:rsidR="00585D3E" w:rsidRPr="00E030C2">
        <w:t xml:space="preserve"> </w:t>
      </w:r>
      <w:r w:rsidR="00704F0D" w:rsidRPr="00E030C2">
        <w:t>and training</w:t>
      </w:r>
      <w:r w:rsidR="00BF09F3">
        <w:t xml:space="preserve"> events</w:t>
      </w:r>
      <w:r w:rsidR="00076848">
        <w:t>,</w:t>
      </w:r>
      <w:r w:rsidR="00153716">
        <w:t xml:space="preserve"> including Equal Justice Works Leadership Development Training</w:t>
      </w:r>
      <w:r w:rsidR="00565397">
        <w:t xml:space="preserve"> in fall 2022</w:t>
      </w:r>
      <w:r w:rsidR="006E4764">
        <w:t xml:space="preserve"> and 2023</w:t>
      </w:r>
      <w:r w:rsidR="00401262">
        <w:t>).</w:t>
      </w:r>
    </w:p>
    <w:p w14:paraId="61F61D53" w14:textId="5BE4A337" w:rsidR="008646F1" w:rsidRDefault="008646F1" w:rsidP="008D7ADC">
      <w:pPr>
        <w:numPr>
          <w:ilvl w:val="0"/>
          <w:numId w:val="1"/>
        </w:numPr>
        <w:spacing w:before="120" w:after="120"/>
        <w:jc w:val="both"/>
      </w:pPr>
      <w:r>
        <w:t>Exercising leadership</w:t>
      </w:r>
      <w:r w:rsidR="009F5536">
        <w:t xml:space="preserve"> competencies</w:t>
      </w:r>
      <w:r>
        <w:t xml:space="preserve"> </w:t>
      </w:r>
      <w:r w:rsidR="009F5536">
        <w:t xml:space="preserve">as an Equal Justice Works </w:t>
      </w:r>
      <w:r w:rsidR="003F4100">
        <w:t>Fellow</w:t>
      </w:r>
      <w:r w:rsidR="0064739F">
        <w:t>.</w:t>
      </w:r>
      <w:r w:rsidR="003F4100">
        <w:t xml:space="preserve"> </w:t>
      </w:r>
    </w:p>
    <w:p w14:paraId="58C8842B" w14:textId="62D66E06" w:rsidR="00385FAD" w:rsidRPr="00E030C2" w:rsidRDefault="00385FAD" w:rsidP="008D7ADC">
      <w:pPr>
        <w:numPr>
          <w:ilvl w:val="0"/>
          <w:numId w:val="1"/>
        </w:numPr>
        <w:spacing w:before="120" w:after="120"/>
        <w:jc w:val="both"/>
      </w:pPr>
      <w:r w:rsidRPr="00E030C2">
        <w:t>Contribut</w:t>
      </w:r>
      <w:r w:rsidR="008646F1">
        <w:t>ing</w:t>
      </w:r>
      <w:r w:rsidRPr="00E030C2">
        <w:t xml:space="preserve"> to </w:t>
      </w:r>
      <w:r w:rsidR="008646F1">
        <w:t xml:space="preserve">required </w:t>
      </w:r>
      <w:r w:rsidRPr="00E030C2">
        <w:t>programmatic reporting</w:t>
      </w:r>
      <w:r>
        <w:t xml:space="preserve"> and overall program evaluation</w:t>
      </w:r>
      <w:r w:rsidR="0064739F">
        <w:t>.</w:t>
      </w:r>
    </w:p>
    <w:p w14:paraId="732DF48A" w14:textId="6DFEEAE6" w:rsidR="009B2B56" w:rsidRPr="00876E17" w:rsidRDefault="00AD599C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  <w:rPr>
          <w:i/>
        </w:rPr>
      </w:pPr>
      <w:r w:rsidRPr="008D7ADC">
        <w:rPr>
          <w:i/>
          <w:highlight w:val="yellow"/>
        </w:rPr>
        <w:t>[Include additional duties as appropriate</w:t>
      </w:r>
      <w:r w:rsidR="00585D3E" w:rsidRPr="008D7ADC">
        <w:rPr>
          <w:i/>
          <w:highlight w:val="yellow"/>
        </w:rPr>
        <w:t xml:space="preserve"> for Host Site context</w:t>
      </w:r>
      <w:r w:rsidRPr="008D7ADC">
        <w:rPr>
          <w:i/>
          <w:highlight w:val="yellow"/>
        </w:rPr>
        <w:t>]</w:t>
      </w:r>
    </w:p>
    <w:p w14:paraId="13F6B12A" w14:textId="77777777" w:rsidR="009A38C1" w:rsidRPr="00E030C2" w:rsidRDefault="009A38C1" w:rsidP="009A38C1">
      <w:pPr>
        <w:pStyle w:val="NormalWeb"/>
        <w:spacing w:before="120" w:beforeAutospacing="0" w:after="120" w:afterAutospacing="0"/>
        <w:ind w:left="720"/>
      </w:pPr>
    </w:p>
    <w:p w14:paraId="5D292D29" w14:textId="00209152" w:rsidR="00D24130" w:rsidRPr="00E030C2" w:rsidRDefault="00044B84" w:rsidP="009A38C1">
      <w:pPr>
        <w:spacing w:before="120" w:after="120"/>
        <w:rPr>
          <w:b/>
          <w:bCs/>
        </w:rPr>
      </w:pPr>
      <w:r w:rsidRPr="00E030C2">
        <w:rPr>
          <w:b/>
          <w:bCs/>
        </w:rPr>
        <w:t>Qualifications</w:t>
      </w:r>
    </w:p>
    <w:p w14:paraId="0FB65A0F" w14:textId="292B2794" w:rsidR="00D24130" w:rsidRPr="00E030C2" w:rsidRDefault="00F15625" w:rsidP="009A38C1">
      <w:pPr>
        <w:pStyle w:val="NormalWeb"/>
        <w:spacing w:before="120" w:beforeAutospacing="0" w:after="120" w:afterAutospacing="0"/>
      </w:pPr>
      <w:r>
        <w:t>C</w:t>
      </w:r>
      <w:r w:rsidR="00D24130" w:rsidRPr="00E030C2">
        <w:t>andidate</w:t>
      </w:r>
      <w:r>
        <w:t>s</w:t>
      </w:r>
      <w:r w:rsidR="00D24130" w:rsidRPr="00E030C2">
        <w:t xml:space="preserve"> will </w:t>
      </w:r>
      <w:r w:rsidR="00C77E3F" w:rsidRPr="00E030C2">
        <w:t>possess</w:t>
      </w:r>
      <w:r w:rsidR="00044B84" w:rsidRPr="00E030C2">
        <w:t xml:space="preserve"> the following qualifications:</w:t>
      </w:r>
    </w:p>
    <w:p w14:paraId="2B79575D" w14:textId="3C8AFC82" w:rsidR="00153716" w:rsidRPr="00E030C2" w:rsidRDefault="00332495" w:rsidP="008D7ADC">
      <w:pPr>
        <w:numPr>
          <w:ilvl w:val="0"/>
          <w:numId w:val="2"/>
        </w:numPr>
        <w:spacing w:before="120" w:after="120"/>
        <w:jc w:val="both"/>
      </w:pPr>
      <w:r w:rsidRPr="00E030C2">
        <w:t xml:space="preserve">Licensed to practice law </w:t>
      </w:r>
      <w:r w:rsidR="002505C3" w:rsidRPr="00E030C2">
        <w:t xml:space="preserve">in </w:t>
      </w:r>
      <w:r w:rsidR="00E42FFD">
        <w:rPr>
          <w:iCs/>
        </w:rPr>
        <w:t xml:space="preserve">South Carolina </w:t>
      </w:r>
      <w:r w:rsidR="00153716">
        <w:t xml:space="preserve">with </w:t>
      </w:r>
      <w:r w:rsidR="00153716" w:rsidRPr="008D7ADC">
        <w:rPr>
          <w:i/>
          <w:highlight w:val="yellow"/>
        </w:rPr>
        <w:t>[preferred experience level from the host organization]</w:t>
      </w:r>
      <w:r w:rsidR="006C1877">
        <w:rPr>
          <w:i/>
        </w:rPr>
        <w:t>.</w:t>
      </w:r>
      <w:r w:rsidR="00F15625">
        <w:t xml:space="preserve"> </w:t>
      </w:r>
    </w:p>
    <w:p w14:paraId="33854D51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Commitment to social justice</w:t>
      </w:r>
    </w:p>
    <w:p w14:paraId="1BF3E08A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Excellent writing, communication, interpersonal, and organizational skills</w:t>
      </w:r>
    </w:p>
    <w:p w14:paraId="75F9C5E0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 xml:space="preserve">Strong oral and negotiation skills, and the ability to work as a team member </w:t>
      </w:r>
    </w:p>
    <w:p w14:paraId="0A2927FA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Prior experience in managing independent projects or assignments</w:t>
      </w:r>
    </w:p>
    <w:p w14:paraId="67EF5033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Experience with delivering training and presentations a plus</w:t>
      </w:r>
    </w:p>
    <w:p w14:paraId="62E49F13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 xml:space="preserve">Diverse economic, </w:t>
      </w:r>
      <w:proofErr w:type="gramStart"/>
      <w:r>
        <w:t>social</w:t>
      </w:r>
      <w:proofErr w:type="gramEnd"/>
      <w:r>
        <w:t xml:space="preserve"> and cultural experiences and a second language are preferred</w:t>
      </w:r>
    </w:p>
    <w:p w14:paraId="77B780FA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Law school clinic, externship, summer, or other relevant practice experience</w:t>
      </w:r>
    </w:p>
    <w:p w14:paraId="55DBF84C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Knowledge of housing benefits law and/or experience with housing and benefits agencies.</w:t>
      </w:r>
    </w:p>
    <w:p w14:paraId="72D150A6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An ability to work collaboratively in a multidisciplinary setting to facilitate a coordinated community response and provide holistic services to clients</w:t>
      </w:r>
    </w:p>
    <w:p w14:paraId="09B8629D" w14:textId="14A776C1" w:rsidR="00153716" w:rsidRPr="00876E17" w:rsidRDefault="00585D3E" w:rsidP="008D7ADC">
      <w:pPr>
        <w:numPr>
          <w:ilvl w:val="0"/>
          <w:numId w:val="2"/>
        </w:numPr>
        <w:spacing w:before="120" w:after="120"/>
        <w:jc w:val="both"/>
        <w:rPr>
          <w:i/>
        </w:rPr>
      </w:pPr>
      <w:r w:rsidRPr="008D7ADC">
        <w:rPr>
          <w:i/>
          <w:highlight w:val="yellow"/>
        </w:rPr>
        <w:t>[</w:t>
      </w:r>
      <w:r w:rsidR="00153716" w:rsidRPr="008D7ADC">
        <w:rPr>
          <w:i/>
          <w:highlight w:val="yellow"/>
        </w:rPr>
        <w:t>Additional qualifications</w:t>
      </w:r>
      <w:r w:rsidRPr="008D7ADC">
        <w:rPr>
          <w:i/>
          <w:highlight w:val="yellow"/>
        </w:rPr>
        <w:t xml:space="preserve"> </w:t>
      </w:r>
      <w:proofErr w:type="gramStart"/>
      <w:r w:rsidR="008646F1" w:rsidRPr="008D7ADC">
        <w:rPr>
          <w:i/>
          <w:highlight w:val="yellow"/>
        </w:rPr>
        <w:t>e.g.</w:t>
      </w:r>
      <w:proofErr w:type="gramEnd"/>
      <w:r w:rsidR="008646F1" w:rsidRPr="008D7ADC">
        <w:rPr>
          <w:i/>
          <w:highlight w:val="yellow"/>
        </w:rPr>
        <w:t xml:space="preserve"> language skills, practice areas, etc.]</w:t>
      </w:r>
    </w:p>
    <w:p w14:paraId="51AA74B9" w14:textId="02F30BF7" w:rsidR="009A38C1" w:rsidRPr="00E030C2" w:rsidRDefault="008646F1" w:rsidP="008D7ADC">
      <w:pPr>
        <w:spacing w:before="120" w:after="120"/>
        <w:ind w:left="180"/>
        <w:jc w:val="both"/>
      </w:pPr>
      <w:r w:rsidRPr="00585D3E">
        <w:t>Please note</w:t>
      </w:r>
      <w:r w:rsidR="00CF3AA3">
        <w:t xml:space="preserve"> all</w:t>
      </w:r>
      <w:r w:rsidRPr="00585D3E">
        <w:t xml:space="preserve"> </w:t>
      </w:r>
      <w:r w:rsidR="00385FAD" w:rsidRPr="00585D3E">
        <w:t>F</w:t>
      </w:r>
      <w:r w:rsidRPr="00585D3E">
        <w:t>ellows are</w:t>
      </w:r>
      <w:r w:rsidR="00385FAD" w:rsidRPr="00585D3E">
        <w:t xml:space="preserve"> expected to fulfill the complete duration of the</w:t>
      </w:r>
      <w:r w:rsidR="00585D3E">
        <w:t xml:space="preserve"> </w:t>
      </w:r>
      <w:r w:rsidR="001C4E74">
        <w:t>F</w:t>
      </w:r>
      <w:r w:rsidR="00385FAD" w:rsidRPr="00585D3E">
        <w:t>ellowship</w:t>
      </w:r>
      <w:r w:rsidR="00585D3E">
        <w:t xml:space="preserve"> and will</w:t>
      </w:r>
      <w:r w:rsidR="00C70E92">
        <w:t xml:space="preserve"> be required to</w:t>
      </w:r>
      <w:r w:rsidR="00585D3E">
        <w:t xml:space="preserve"> sign a Fellowship Agreement with Equal Justice Works</w:t>
      </w:r>
      <w:r w:rsidR="00385FAD" w:rsidRPr="00585D3E">
        <w:t>.</w:t>
      </w:r>
    </w:p>
    <w:p w14:paraId="5A76F0F8" w14:textId="77777777" w:rsidR="009F5536" w:rsidRDefault="009F5536" w:rsidP="00BA6C66">
      <w:pPr>
        <w:rPr>
          <w:b/>
          <w:bCs/>
        </w:rPr>
      </w:pPr>
    </w:p>
    <w:p w14:paraId="6BF62223" w14:textId="6C3C257C" w:rsidR="00D24130" w:rsidRPr="00E030C2" w:rsidRDefault="00D24130" w:rsidP="00BA6C66">
      <w:pPr>
        <w:rPr>
          <w:b/>
          <w:bCs/>
        </w:rPr>
      </w:pPr>
      <w:r w:rsidRPr="00E030C2">
        <w:rPr>
          <w:b/>
          <w:bCs/>
        </w:rPr>
        <w:t>Salary</w:t>
      </w:r>
      <w:r w:rsidR="00CB6667" w:rsidRPr="00E030C2">
        <w:rPr>
          <w:b/>
          <w:bCs/>
        </w:rPr>
        <w:t xml:space="preserve"> and </w:t>
      </w:r>
      <w:r w:rsidR="00A403FD" w:rsidRPr="00E030C2">
        <w:rPr>
          <w:b/>
          <w:bCs/>
        </w:rPr>
        <w:t>Other Benefits</w:t>
      </w:r>
    </w:p>
    <w:p w14:paraId="5C888AE7" w14:textId="6E34F686" w:rsidR="00CB6667" w:rsidRPr="00E030C2" w:rsidRDefault="00F74D2D" w:rsidP="008D7ADC">
      <w:pPr>
        <w:pStyle w:val="NormalWeb"/>
        <w:jc w:val="both"/>
      </w:pPr>
      <w:r w:rsidRPr="00E030C2">
        <w:lastRenderedPageBreak/>
        <w:t xml:space="preserve">The </w:t>
      </w:r>
      <w:r w:rsidR="00153716">
        <w:t xml:space="preserve">Equal Justice Works </w:t>
      </w:r>
      <w:r w:rsidR="00E256A5">
        <w:t>Housing Justice</w:t>
      </w:r>
      <w:r w:rsidR="00B277DA">
        <w:t xml:space="preserve"> Program</w:t>
      </w:r>
      <w:r w:rsidR="00153716" w:rsidRPr="00E030C2">
        <w:t xml:space="preserve"> </w:t>
      </w:r>
      <w:r w:rsidR="0087654F" w:rsidRPr="00E030C2">
        <w:t xml:space="preserve">attorney </w:t>
      </w:r>
      <w:r w:rsidRPr="00E030C2">
        <w:t>will receive</w:t>
      </w:r>
      <w:r w:rsidR="009D3558" w:rsidRPr="00E030C2">
        <w:t xml:space="preserve"> an </w:t>
      </w:r>
      <w:r w:rsidRPr="00E030C2">
        <w:t xml:space="preserve">annual </w:t>
      </w:r>
      <w:r w:rsidR="00704F0D" w:rsidRPr="00E030C2">
        <w:t>salary and</w:t>
      </w:r>
      <w:r w:rsidR="00054522" w:rsidRPr="00E030C2">
        <w:t xml:space="preserve"> </w:t>
      </w:r>
      <w:r w:rsidR="00063AA9" w:rsidRPr="008D7ADC">
        <w:rPr>
          <w:i/>
          <w:highlight w:val="yellow"/>
        </w:rPr>
        <w:t>[</w:t>
      </w:r>
      <w:r w:rsidR="00054522" w:rsidRPr="008D7ADC">
        <w:rPr>
          <w:i/>
          <w:highlight w:val="yellow"/>
        </w:rPr>
        <w:t>health insurance and other benefits</w:t>
      </w:r>
      <w:r w:rsidR="00562A7F" w:rsidRPr="008D7ADC">
        <w:rPr>
          <w:i/>
          <w:highlight w:val="yellow"/>
        </w:rPr>
        <w:t>]</w:t>
      </w:r>
      <w:r w:rsidR="008646F1">
        <w:t xml:space="preserve"> through </w:t>
      </w:r>
      <w:r w:rsidR="008646F1" w:rsidRPr="008D7ADC">
        <w:rPr>
          <w:i/>
          <w:highlight w:val="yellow"/>
        </w:rPr>
        <w:t>[Host Site]</w:t>
      </w:r>
      <w:r w:rsidR="00054522" w:rsidRPr="00E030C2">
        <w:t xml:space="preserve">.  </w:t>
      </w:r>
      <w:r w:rsidR="00CB6667" w:rsidRPr="00E030C2">
        <w:t xml:space="preserve">Interested applicants should contact </w:t>
      </w:r>
      <w:r w:rsidR="00CB6667" w:rsidRPr="008D7ADC">
        <w:rPr>
          <w:i/>
          <w:highlight w:val="yellow"/>
        </w:rPr>
        <w:t xml:space="preserve">[insert </w:t>
      </w:r>
      <w:r w:rsidR="005B5E9A" w:rsidRPr="008D7ADC">
        <w:rPr>
          <w:i/>
          <w:highlight w:val="yellow"/>
        </w:rPr>
        <w:t xml:space="preserve">host organization </w:t>
      </w:r>
      <w:r w:rsidR="00CB6667" w:rsidRPr="008D7ADC">
        <w:rPr>
          <w:i/>
          <w:highlight w:val="yellow"/>
        </w:rPr>
        <w:t>contact]</w:t>
      </w:r>
      <w:r w:rsidR="00CB6667" w:rsidRPr="00E030C2">
        <w:t xml:space="preserve"> with any follow</w:t>
      </w:r>
      <w:r w:rsidR="005B5E9A" w:rsidRPr="00E030C2">
        <w:t>-</w:t>
      </w:r>
      <w:r w:rsidR="00CB6667" w:rsidRPr="00E030C2">
        <w:t>up questions.</w:t>
      </w:r>
      <w:r w:rsidR="0097342C" w:rsidRPr="00E030C2">
        <w:t xml:space="preserve"> </w:t>
      </w:r>
    </w:p>
    <w:p w14:paraId="64C8215E" w14:textId="77777777" w:rsidR="00D24130" w:rsidRPr="00876E17" w:rsidRDefault="00D24130" w:rsidP="00D24130">
      <w:pPr>
        <w:rPr>
          <w:b/>
          <w:bCs/>
          <w:i/>
        </w:rPr>
      </w:pPr>
      <w:r w:rsidRPr="00E030C2">
        <w:rPr>
          <w:b/>
          <w:bCs/>
        </w:rPr>
        <w:t>Application Instructions:</w:t>
      </w:r>
      <w:r w:rsidR="000A2C2D" w:rsidRPr="00E030C2">
        <w:rPr>
          <w:b/>
          <w:bCs/>
        </w:rPr>
        <w:t xml:space="preserve"> </w:t>
      </w:r>
      <w:r w:rsidR="000A2C2D" w:rsidRPr="00876E17">
        <w:rPr>
          <w:i/>
        </w:rPr>
        <w:t>(To be completed by host organization)</w:t>
      </w:r>
    </w:p>
    <w:p w14:paraId="7436A012" w14:textId="0A26C906" w:rsidR="00927CD4" w:rsidRPr="00876E17" w:rsidRDefault="008646F1" w:rsidP="008D7ADC">
      <w:pPr>
        <w:jc w:val="both"/>
        <w:rPr>
          <w:i/>
          <w:color w:val="1F497D"/>
        </w:rPr>
      </w:pPr>
      <w:r>
        <w:br/>
      </w:r>
      <w:r w:rsidR="00A403FD" w:rsidRPr="008D7ADC">
        <w:rPr>
          <w:i/>
          <w:highlight w:val="yellow"/>
        </w:rPr>
        <w:t>[</w:t>
      </w:r>
      <w:r w:rsidR="00E256C1" w:rsidRPr="008D7ADC">
        <w:rPr>
          <w:i/>
          <w:highlight w:val="yellow"/>
        </w:rPr>
        <w:t>EEO statement</w:t>
      </w:r>
      <w:r w:rsidR="00A403FD" w:rsidRPr="008D7ADC">
        <w:rPr>
          <w:i/>
          <w:highlight w:val="yellow"/>
        </w:rPr>
        <w:t xml:space="preserve"> – sample:</w:t>
      </w:r>
      <w:r w:rsidR="00927CD4" w:rsidRPr="008D7ADC">
        <w:rPr>
          <w:i/>
          <w:highlight w:val="yellow"/>
        </w:rPr>
        <w:t xml:space="preserve"> </w:t>
      </w:r>
      <w:r w:rsidR="00A4445A" w:rsidRPr="008D7ADC">
        <w:rPr>
          <w:i/>
          <w:highlight w:val="yellow"/>
        </w:rPr>
        <w:t>[</w:t>
      </w:r>
      <w:r w:rsidR="00332495" w:rsidRPr="008D7ADC">
        <w:rPr>
          <w:rStyle w:val="Emphasis"/>
          <w:i w:val="0"/>
          <w:highlight w:val="yellow"/>
        </w:rPr>
        <w:t>Host Organization</w:t>
      </w:r>
      <w:r w:rsidR="00A4445A" w:rsidRPr="008D7ADC">
        <w:rPr>
          <w:rStyle w:val="Emphasis"/>
          <w:i w:val="0"/>
          <w:highlight w:val="yellow"/>
        </w:rPr>
        <w:t>]</w:t>
      </w:r>
      <w:r w:rsidR="00927CD4" w:rsidRPr="008D7ADC">
        <w:rPr>
          <w:i/>
          <w:highlight w:val="yellow"/>
        </w:rPr>
        <w:t xml:space="preserve"> is an Equal Employment Opportunity Employer and does not discriminate </w:t>
      </w:r>
      <w:proofErr w:type="gramStart"/>
      <w:r w:rsidR="00927CD4" w:rsidRPr="008D7ADC">
        <w:rPr>
          <w:i/>
          <w:highlight w:val="yellow"/>
        </w:rPr>
        <w:t>on the basis of</w:t>
      </w:r>
      <w:proofErr w:type="gramEnd"/>
      <w:r w:rsidR="00927CD4" w:rsidRPr="008D7ADC">
        <w:rPr>
          <w:i/>
          <w:highlight w:val="yellow"/>
        </w:rPr>
        <w:t xml:space="preserve"> race, color, religion, sex, sexual orientation, national or ethnic origin, age, disability or veteran status.</w:t>
      </w:r>
      <w:r w:rsidR="00A403FD" w:rsidRPr="008D7ADC">
        <w:rPr>
          <w:i/>
          <w:highlight w:val="yellow"/>
        </w:rPr>
        <w:t>]</w:t>
      </w:r>
    </w:p>
    <w:p w14:paraId="6EA7B85D" w14:textId="77777777" w:rsidR="00C44BB0" w:rsidRPr="00E030C2" w:rsidRDefault="00C44BB0" w:rsidP="00D24130"/>
    <w:p w14:paraId="3358C24B" w14:textId="77777777" w:rsidR="00303D0A" w:rsidRPr="00E030C2" w:rsidRDefault="007F1307" w:rsidP="008D7ADC">
      <w:pPr>
        <w:jc w:val="both"/>
      </w:pPr>
      <w:r w:rsidRPr="00E030C2">
        <w:rPr>
          <w:b/>
        </w:rPr>
        <w:t xml:space="preserve">Application Deadline: </w:t>
      </w:r>
      <w:r w:rsidR="00B1316C" w:rsidRPr="008D7ADC">
        <w:rPr>
          <w:i/>
          <w:highlight w:val="green"/>
        </w:rPr>
        <w:t>[Insert Date]</w:t>
      </w:r>
      <w:r w:rsidR="00DB6335" w:rsidRPr="00876E17">
        <w:rPr>
          <w:i/>
        </w:rPr>
        <w:t>,</w:t>
      </w:r>
      <w:r w:rsidR="00DB6335" w:rsidRPr="00E030C2">
        <w:t xml:space="preserve"> but candidates are encouraged</w:t>
      </w:r>
      <w:r w:rsidR="00B1316C" w:rsidRPr="00E030C2">
        <w:t xml:space="preserve"> to apply as soon as possible.</w:t>
      </w:r>
    </w:p>
    <w:sectPr w:rsidR="00303D0A" w:rsidRPr="00E030C2" w:rsidSect="00876E17"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B5F0D" w14:textId="77777777" w:rsidR="00C56DFE" w:rsidRDefault="00C56DFE" w:rsidP="00152F7E">
      <w:r>
        <w:separator/>
      </w:r>
    </w:p>
  </w:endnote>
  <w:endnote w:type="continuationSeparator" w:id="0">
    <w:p w14:paraId="6AC70EB1" w14:textId="77777777" w:rsidR="00C56DFE" w:rsidRDefault="00C56DFE" w:rsidP="00152F7E">
      <w:r>
        <w:continuationSeparator/>
      </w:r>
    </w:p>
  </w:endnote>
  <w:endnote w:type="continuationNotice" w:id="1">
    <w:p w14:paraId="1333BBB8" w14:textId="77777777" w:rsidR="00C56DFE" w:rsidRDefault="00C56D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B85B7" w14:textId="2B3A7973" w:rsidR="00152F7E" w:rsidRPr="00876E17" w:rsidRDefault="0097342C">
    <w:pPr>
      <w:pStyle w:val="Footer"/>
      <w:rPr>
        <w:sz w:val="20"/>
        <w:szCs w:val="20"/>
      </w:rPr>
    </w:pPr>
    <w:r w:rsidRPr="00876E17">
      <w:rPr>
        <w:sz w:val="20"/>
        <w:szCs w:val="20"/>
      </w:rPr>
      <w:tab/>
    </w:r>
    <w:r w:rsidRPr="00876E17">
      <w:rPr>
        <w:color w:val="2B579A"/>
        <w:sz w:val="20"/>
        <w:szCs w:val="20"/>
        <w:shd w:val="clear" w:color="auto" w:fill="E6E6E6"/>
      </w:rPr>
      <w:fldChar w:fldCharType="begin"/>
    </w:r>
    <w:r w:rsidRPr="00876E17">
      <w:rPr>
        <w:sz w:val="20"/>
        <w:szCs w:val="20"/>
      </w:rPr>
      <w:instrText xml:space="preserve"> PAGE   \* MERGEFORMAT </w:instrText>
    </w:r>
    <w:r w:rsidRPr="00876E17">
      <w:rPr>
        <w:color w:val="2B579A"/>
        <w:sz w:val="20"/>
        <w:szCs w:val="20"/>
        <w:shd w:val="clear" w:color="auto" w:fill="E6E6E6"/>
      </w:rPr>
      <w:fldChar w:fldCharType="separate"/>
    </w:r>
    <w:r w:rsidR="007E542A">
      <w:rPr>
        <w:noProof/>
        <w:sz w:val="20"/>
        <w:szCs w:val="20"/>
      </w:rPr>
      <w:t>3</w:t>
    </w:r>
    <w:r w:rsidRPr="00876E17">
      <w:rPr>
        <w:noProof/>
        <w:color w:val="2B579A"/>
        <w:sz w:val="20"/>
        <w:szCs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7597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F1925D" w14:textId="6A01516D" w:rsidR="00876E17" w:rsidRDefault="00876E17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7E542A">
          <w:rPr>
            <w:noProof/>
          </w:rPr>
          <w:t>1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709352B8" w14:textId="77777777" w:rsidR="00876E17" w:rsidRDefault="00876E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3C702" w14:textId="77777777" w:rsidR="00C56DFE" w:rsidRDefault="00C56DFE" w:rsidP="00152F7E">
      <w:r>
        <w:separator/>
      </w:r>
    </w:p>
  </w:footnote>
  <w:footnote w:type="continuationSeparator" w:id="0">
    <w:p w14:paraId="3A87EC6B" w14:textId="77777777" w:rsidR="00C56DFE" w:rsidRDefault="00C56DFE" w:rsidP="00152F7E">
      <w:r>
        <w:continuationSeparator/>
      </w:r>
    </w:p>
  </w:footnote>
  <w:footnote w:type="continuationNotice" w:id="1">
    <w:p w14:paraId="1EED2BE3" w14:textId="77777777" w:rsidR="00C56DFE" w:rsidRDefault="00C56D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95369" w14:textId="73292453" w:rsidR="00585D3E" w:rsidRPr="00BF7934" w:rsidRDefault="00585D3E" w:rsidP="00585D3E">
    <w:pPr>
      <w:pStyle w:val="Header"/>
      <w:jc w:val="center"/>
      <w:rPr>
        <w:b/>
      </w:rPr>
    </w:pPr>
    <w:r w:rsidRPr="00BF7934">
      <w:rPr>
        <w:b/>
      </w:rPr>
      <w:t>Equal Justice Works</w:t>
    </w:r>
    <w:r w:rsidRPr="00BF7934">
      <w:rPr>
        <w:b/>
      </w:rPr>
      <w:br/>
    </w:r>
    <w:r w:rsidR="00140574">
      <w:rPr>
        <w:b/>
      </w:rPr>
      <w:t>Housing Justice</w:t>
    </w:r>
    <w:r w:rsidRPr="00BF7934">
      <w:rPr>
        <w:b/>
      </w:rPr>
      <w:t xml:space="preserve"> Program Proposal</w:t>
    </w:r>
  </w:p>
  <w:p w14:paraId="280C43AE" w14:textId="77777777" w:rsidR="00585D3E" w:rsidRDefault="00585D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672"/>
    <w:multiLevelType w:val="hybridMultilevel"/>
    <w:tmpl w:val="71AC49F2"/>
    <w:lvl w:ilvl="0" w:tplc="637640A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24DC"/>
    <w:multiLevelType w:val="multilevel"/>
    <w:tmpl w:val="66DE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403CCC"/>
    <w:multiLevelType w:val="multilevel"/>
    <w:tmpl w:val="1FA42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F0015F"/>
    <w:multiLevelType w:val="multilevel"/>
    <w:tmpl w:val="7F7A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B62D7C"/>
    <w:multiLevelType w:val="multilevel"/>
    <w:tmpl w:val="7974C4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D0440B"/>
    <w:multiLevelType w:val="multilevel"/>
    <w:tmpl w:val="5E0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7Q0NDQyMDcwsTBW0lEKTi0uzszPAykwrAUA4CwCFCwAAAA="/>
  </w:docVars>
  <w:rsids>
    <w:rsidRoot w:val="00D24130"/>
    <w:rsid w:val="00035DBD"/>
    <w:rsid w:val="00043BBF"/>
    <w:rsid w:val="00044B84"/>
    <w:rsid w:val="00047E33"/>
    <w:rsid w:val="00050BA7"/>
    <w:rsid w:val="00054522"/>
    <w:rsid w:val="000551D6"/>
    <w:rsid w:val="0006195D"/>
    <w:rsid w:val="00063AA9"/>
    <w:rsid w:val="00076848"/>
    <w:rsid w:val="00084BD2"/>
    <w:rsid w:val="00093287"/>
    <w:rsid w:val="000947C3"/>
    <w:rsid w:val="00096FF7"/>
    <w:rsid w:val="000A16FF"/>
    <w:rsid w:val="000A2C2D"/>
    <w:rsid w:val="000A41DA"/>
    <w:rsid w:val="000A56C1"/>
    <w:rsid w:val="000A6B70"/>
    <w:rsid w:val="000B0F81"/>
    <w:rsid w:val="000B6E58"/>
    <w:rsid w:val="000D45CD"/>
    <w:rsid w:val="000D7421"/>
    <w:rsid w:val="000D7CE9"/>
    <w:rsid w:val="0011107F"/>
    <w:rsid w:val="00117DDA"/>
    <w:rsid w:val="00120546"/>
    <w:rsid w:val="001249C1"/>
    <w:rsid w:val="0012573F"/>
    <w:rsid w:val="00127A22"/>
    <w:rsid w:val="0013316C"/>
    <w:rsid w:val="001361EC"/>
    <w:rsid w:val="00136895"/>
    <w:rsid w:val="00140574"/>
    <w:rsid w:val="001501AB"/>
    <w:rsid w:val="001504EF"/>
    <w:rsid w:val="00152F7E"/>
    <w:rsid w:val="00153716"/>
    <w:rsid w:val="00156F40"/>
    <w:rsid w:val="00157E59"/>
    <w:rsid w:val="001602D3"/>
    <w:rsid w:val="00164F96"/>
    <w:rsid w:val="0017596E"/>
    <w:rsid w:val="00185799"/>
    <w:rsid w:val="00193686"/>
    <w:rsid w:val="001939CC"/>
    <w:rsid w:val="001A7011"/>
    <w:rsid w:val="001B2C0A"/>
    <w:rsid w:val="001B6274"/>
    <w:rsid w:val="001B6515"/>
    <w:rsid w:val="001C4E74"/>
    <w:rsid w:val="001D235B"/>
    <w:rsid w:val="001E4B1D"/>
    <w:rsid w:val="001E5E99"/>
    <w:rsid w:val="001F0AFD"/>
    <w:rsid w:val="0020070F"/>
    <w:rsid w:val="0020740E"/>
    <w:rsid w:val="00213F60"/>
    <w:rsid w:val="002154A3"/>
    <w:rsid w:val="0021596E"/>
    <w:rsid w:val="00216760"/>
    <w:rsid w:val="0021679F"/>
    <w:rsid w:val="002219AA"/>
    <w:rsid w:val="00234ACD"/>
    <w:rsid w:val="00245FD8"/>
    <w:rsid w:val="002505C3"/>
    <w:rsid w:val="00253D66"/>
    <w:rsid w:val="0026004F"/>
    <w:rsid w:val="002738E0"/>
    <w:rsid w:val="00277CD0"/>
    <w:rsid w:val="00283430"/>
    <w:rsid w:val="002B2309"/>
    <w:rsid w:val="002C38B4"/>
    <w:rsid w:val="002E4494"/>
    <w:rsid w:val="002E6F45"/>
    <w:rsid w:val="002F3D0E"/>
    <w:rsid w:val="002F4DA2"/>
    <w:rsid w:val="00303D0A"/>
    <w:rsid w:val="00304D97"/>
    <w:rsid w:val="00320F8B"/>
    <w:rsid w:val="00332495"/>
    <w:rsid w:val="003358A8"/>
    <w:rsid w:val="00352310"/>
    <w:rsid w:val="00353CDE"/>
    <w:rsid w:val="00354FB4"/>
    <w:rsid w:val="00356CF3"/>
    <w:rsid w:val="00357127"/>
    <w:rsid w:val="00373427"/>
    <w:rsid w:val="00375FC9"/>
    <w:rsid w:val="00380E0F"/>
    <w:rsid w:val="00385FAD"/>
    <w:rsid w:val="003A3839"/>
    <w:rsid w:val="003A5936"/>
    <w:rsid w:val="003B4CE4"/>
    <w:rsid w:val="003D3279"/>
    <w:rsid w:val="003D659F"/>
    <w:rsid w:val="003D6989"/>
    <w:rsid w:val="003F4100"/>
    <w:rsid w:val="00401262"/>
    <w:rsid w:val="00436170"/>
    <w:rsid w:val="00436DCB"/>
    <w:rsid w:val="00443900"/>
    <w:rsid w:val="0046158C"/>
    <w:rsid w:val="00465778"/>
    <w:rsid w:val="00485C1D"/>
    <w:rsid w:val="0049349A"/>
    <w:rsid w:val="00495E67"/>
    <w:rsid w:val="004965A9"/>
    <w:rsid w:val="004A316F"/>
    <w:rsid w:val="004A6E06"/>
    <w:rsid w:val="004B3A26"/>
    <w:rsid w:val="004C4AEF"/>
    <w:rsid w:val="004D7DD4"/>
    <w:rsid w:val="004E0553"/>
    <w:rsid w:val="004E2DD4"/>
    <w:rsid w:val="00500E05"/>
    <w:rsid w:val="00511C9D"/>
    <w:rsid w:val="00520412"/>
    <w:rsid w:val="005219E0"/>
    <w:rsid w:val="00521A30"/>
    <w:rsid w:val="00540623"/>
    <w:rsid w:val="00546442"/>
    <w:rsid w:val="00552E03"/>
    <w:rsid w:val="00557D4D"/>
    <w:rsid w:val="00562A7F"/>
    <w:rsid w:val="005640D9"/>
    <w:rsid w:val="00565397"/>
    <w:rsid w:val="005657ED"/>
    <w:rsid w:val="00567CE6"/>
    <w:rsid w:val="00580E0A"/>
    <w:rsid w:val="00583D86"/>
    <w:rsid w:val="00585D3E"/>
    <w:rsid w:val="00591C4E"/>
    <w:rsid w:val="005A2B89"/>
    <w:rsid w:val="005B5E9A"/>
    <w:rsid w:val="005B70C6"/>
    <w:rsid w:val="005C091F"/>
    <w:rsid w:val="005C0E68"/>
    <w:rsid w:val="005C695E"/>
    <w:rsid w:val="005F67A6"/>
    <w:rsid w:val="006256A0"/>
    <w:rsid w:val="00626EB0"/>
    <w:rsid w:val="0064739F"/>
    <w:rsid w:val="00696DD9"/>
    <w:rsid w:val="00697360"/>
    <w:rsid w:val="006A18D0"/>
    <w:rsid w:val="006A1D44"/>
    <w:rsid w:val="006C1877"/>
    <w:rsid w:val="006E1675"/>
    <w:rsid w:val="006E4764"/>
    <w:rsid w:val="006F575D"/>
    <w:rsid w:val="00700807"/>
    <w:rsid w:val="00700AEC"/>
    <w:rsid w:val="00701157"/>
    <w:rsid w:val="00702E88"/>
    <w:rsid w:val="00704F0D"/>
    <w:rsid w:val="00706357"/>
    <w:rsid w:val="00707286"/>
    <w:rsid w:val="00712695"/>
    <w:rsid w:val="00716BBE"/>
    <w:rsid w:val="007320C0"/>
    <w:rsid w:val="007343E7"/>
    <w:rsid w:val="007349F9"/>
    <w:rsid w:val="00736912"/>
    <w:rsid w:val="00744F2A"/>
    <w:rsid w:val="00764561"/>
    <w:rsid w:val="0076596A"/>
    <w:rsid w:val="00771308"/>
    <w:rsid w:val="007962DB"/>
    <w:rsid w:val="007A0B83"/>
    <w:rsid w:val="007A3AE6"/>
    <w:rsid w:val="007A649B"/>
    <w:rsid w:val="007B08BC"/>
    <w:rsid w:val="007B128E"/>
    <w:rsid w:val="007C0971"/>
    <w:rsid w:val="007E4675"/>
    <w:rsid w:val="007E542A"/>
    <w:rsid w:val="007E78CC"/>
    <w:rsid w:val="007F1307"/>
    <w:rsid w:val="007F170E"/>
    <w:rsid w:val="0081250A"/>
    <w:rsid w:val="008126A4"/>
    <w:rsid w:val="00812FDF"/>
    <w:rsid w:val="00831765"/>
    <w:rsid w:val="0085112F"/>
    <w:rsid w:val="00851628"/>
    <w:rsid w:val="00851E95"/>
    <w:rsid w:val="00857A3D"/>
    <w:rsid w:val="008605EC"/>
    <w:rsid w:val="008646F1"/>
    <w:rsid w:val="0087654F"/>
    <w:rsid w:val="00876E17"/>
    <w:rsid w:val="008835A7"/>
    <w:rsid w:val="008846A0"/>
    <w:rsid w:val="008938F4"/>
    <w:rsid w:val="00896F39"/>
    <w:rsid w:val="008B4C20"/>
    <w:rsid w:val="008C4838"/>
    <w:rsid w:val="008D2C11"/>
    <w:rsid w:val="008D7ADC"/>
    <w:rsid w:val="008E219F"/>
    <w:rsid w:val="008E268E"/>
    <w:rsid w:val="008E3CE4"/>
    <w:rsid w:val="00900C6D"/>
    <w:rsid w:val="0090566A"/>
    <w:rsid w:val="009076C9"/>
    <w:rsid w:val="0091082B"/>
    <w:rsid w:val="0091085E"/>
    <w:rsid w:val="00911338"/>
    <w:rsid w:val="00921829"/>
    <w:rsid w:val="00924F85"/>
    <w:rsid w:val="00927CD4"/>
    <w:rsid w:val="00934B41"/>
    <w:rsid w:val="00934B54"/>
    <w:rsid w:val="00955839"/>
    <w:rsid w:val="00955F1B"/>
    <w:rsid w:val="0096006F"/>
    <w:rsid w:val="00973144"/>
    <w:rsid w:val="0097342C"/>
    <w:rsid w:val="00984054"/>
    <w:rsid w:val="00987824"/>
    <w:rsid w:val="00994AA6"/>
    <w:rsid w:val="00996C10"/>
    <w:rsid w:val="009A2A54"/>
    <w:rsid w:val="009A38C1"/>
    <w:rsid w:val="009B2B56"/>
    <w:rsid w:val="009C3DEE"/>
    <w:rsid w:val="009C51B1"/>
    <w:rsid w:val="009D3558"/>
    <w:rsid w:val="009E3847"/>
    <w:rsid w:val="009F15DA"/>
    <w:rsid w:val="009F5536"/>
    <w:rsid w:val="00A029C5"/>
    <w:rsid w:val="00A065AD"/>
    <w:rsid w:val="00A362FE"/>
    <w:rsid w:val="00A403FD"/>
    <w:rsid w:val="00A43A4F"/>
    <w:rsid w:val="00A4445A"/>
    <w:rsid w:val="00A56B7C"/>
    <w:rsid w:val="00A60F51"/>
    <w:rsid w:val="00A62A38"/>
    <w:rsid w:val="00A65365"/>
    <w:rsid w:val="00A67E08"/>
    <w:rsid w:val="00A82F8F"/>
    <w:rsid w:val="00AB1C3C"/>
    <w:rsid w:val="00AC1F25"/>
    <w:rsid w:val="00AD078B"/>
    <w:rsid w:val="00AD3718"/>
    <w:rsid w:val="00AD599C"/>
    <w:rsid w:val="00AF2B1C"/>
    <w:rsid w:val="00AF68CE"/>
    <w:rsid w:val="00AF7093"/>
    <w:rsid w:val="00AF74D9"/>
    <w:rsid w:val="00B002DB"/>
    <w:rsid w:val="00B1316C"/>
    <w:rsid w:val="00B17174"/>
    <w:rsid w:val="00B1728D"/>
    <w:rsid w:val="00B221C3"/>
    <w:rsid w:val="00B272B7"/>
    <w:rsid w:val="00B277DA"/>
    <w:rsid w:val="00B514EF"/>
    <w:rsid w:val="00B52B0F"/>
    <w:rsid w:val="00B818D3"/>
    <w:rsid w:val="00B84917"/>
    <w:rsid w:val="00BA6C66"/>
    <w:rsid w:val="00BB07FD"/>
    <w:rsid w:val="00BB2C3B"/>
    <w:rsid w:val="00BD00F1"/>
    <w:rsid w:val="00BD3503"/>
    <w:rsid w:val="00BD4E3F"/>
    <w:rsid w:val="00BF09F3"/>
    <w:rsid w:val="00C0066C"/>
    <w:rsid w:val="00C0687D"/>
    <w:rsid w:val="00C405CD"/>
    <w:rsid w:val="00C4243E"/>
    <w:rsid w:val="00C44BB0"/>
    <w:rsid w:val="00C46BB4"/>
    <w:rsid w:val="00C476C0"/>
    <w:rsid w:val="00C56DFE"/>
    <w:rsid w:val="00C62F90"/>
    <w:rsid w:val="00C64160"/>
    <w:rsid w:val="00C70E92"/>
    <w:rsid w:val="00C75954"/>
    <w:rsid w:val="00C77E3F"/>
    <w:rsid w:val="00C82BD1"/>
    <w:rsid w:val="00C86299"/>
    <w:rsid w:val="00C917CD"/>
    <w:rsid w:val="00C935C8"/>
    <w:rsid w:val="00C9443E"/>
    <w:rsid w:val="00CA178A"/>
    <w:rsid w:val="00CA3442"/>
    <w:rsid w:val="00CA6E2C"/>
    <w:rsid w:val="00CA72E3"/>
    <w:rsid w:val="00CB0635"/>
    <w:rsid w:val="00CB6667"/>
    <w:rsid w:val="00CB708E"/>
    <w:rsid w:val="00CC09B9"/>
    <w:rsid w:val="00CC5758"/>
    <w:rsid w:val="00CF0BF9"/>
    <w:rsid w:val="00CF3AA3"/>
    <w:rsid w:val="00D111C9"/>
    <w:rsid w:val="00D24130"/>
    <w:rsid w:val="00D24303"/>
    <w:rsid w:val="00D2738B"/>
    <w:rsid w:val="00D31133"/>
    <w:rsid w:val="00D35EFF"/>
    <w:rsid w:val="00D43E0B"/>
    <w:rsid w:val="00D53FF2"/>
    <w:rsid w:val="00D632C6"/>
    <w:rsid w:val="00D6622C"/>
    <w:rsid w:val="00D72BF6"/>
    <w:rsid w:val="00D76258"/>
    <w:rsid w:val="00D94752"/>
    <w:rsid w:val="00D976A7"/>
    <w:rsid w:val="00DA0F2B"/>
    <w:rsid w:val="00DA1400"/>
    <w:rsid w:val="00DA5BEC"/>
    <w:rsid w:val="00DB1145"/>
    <w:rsid w:val="00DB6335"/>
    <w:rsid w:val="00DD247C"/>
    <w:rsid w:val="00DD357C"/>
    <w:rsid w:val="00DE4CEB"/>
    <w:rsid w:val="00DE61A8"/>
    <w:rsid w:val="00DF205B"/>
    <w:rsid w:val="00DF340F"/>
    <w:rsid w:val="00DF6229"/>
    <w:rsid w:val="00E030C2"/>
    <w:rsid w:val="00E03C8C"/>
    <w:rsid w:val="00E12BCB"/>
    <w:rsid w:val="00E20242"/>
    <w:rsid w:val="00E24B13"/>
    <w:rsid w:val="00E256A5"/>
    <w:rsid w:val="00E256C1"/>
    <w:rsid w:val="00E42FFD"/>
    <w:rsid w:val="00E4466D"/>
    <w:rsid w:val="00E5015B"/>
    <w:rsid w:val="00E53142"/>
    <w:rsid w:val="00E533FE"/>
    <w:rsid w:val="00E54511"/>
    <w:rsid w:val="00E636B4"/>
    <w:rsid w:val="00E65BEE"/>
    <w:rsid w:val="00E663A9"/>
    <w:rsid w:val="00E831F5"/>
    <w:rsid w:val="00E90FC4"/>
    <w:rsid w:val="00E91BBB"/>
    <w:rsid w:val="00E9349A"/>
    <w:rsid w:val="00E96D50"/>
    <w:rsid w:val="00EA2295"/>
    <w:rsid w:val="00EA5584"/>
    <w:rsid w:val="00EB0672"/>
    <w:rsid w:val="00EB0A3B"/>
    <w:rsid w:val="00EC3BED"/>
    <w:rsid w:val="00ED7ECB"/>
    <w:rsid w:val="00EE7418"/>
    <w:rsid w:val="00F074C8"/>
    <w:rsid w:val="00F10511"/>
    <w:rsid w:val="00F10F04"/>
    <w:rsid w:val="00F15625"/>
    <w:rsid w:val="00F22473"/>
    <w:rsid w:val="00F32C4C"/>
    <w:rsid w:val="00F5428B"/>
    <w:rsid w:val="00F55A6D"/>
    <w:rsid w:val="00F55C02"/>
    <w:rsid w:val="00F74D2D"/>
    <w:rsid w:val="00FA15CA"/>
    <w:rsid w:val="00FB2715"/>
    <w:rsid w:val="00FC0A90"/>
    <w:rsid w:val="00FC2348"/>
    <w:rsid w:val="00FD105F"/>
    <w:rsid w:val="00FD35B2"/>
    <w:rsid w:val="00FD6079"/>
    <w:rsid w:val="00FE1C14"/>
    <w:rsid w:val="030F299B"/>
    <w:rsid w:val="089DFC21"/>
    <w:rsid w:val="1576C278"/>
    <w:rsid w:val="1592F58A"/>
    <w:rsid w:val="17137B87"/>
    <w:rsid w:val="1B181A5B"/>
    <w:rsid w:val="1F5CA66D"/>
    <w:rsid w:val="63CA0B3B"/>
    <w:rsid w:val="65F9C651"/>
    <w:rsid w:val="6AB879AC"/>
    <w:rsid w:val="6F523191"/>
    <w:rsid w:val="74B1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85A"/>
  <w15:docId w15:val="{7C0EE9C4-8D3D-4A72-A7F7-70B496F05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1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241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D0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9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96E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927CD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2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F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F7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F7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0A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D7ADC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3A3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qualjusticeworks.org/become-a-fellow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C88402C7F8645BF6518C6815D21E0" ma:contentTypeVersion="12" ma:contentTypeDescription="Create a new document." ma:contentTypeScope="" ma:versionID="830500d9b2054b5b305c8db090939039">
  <xsd:schema xmlns:xsd="http://www.w3.org/2001/XMLSchema" xmlns:xs="http://www.w3.org/2001/XMLSchema" xmlns:p="http://schemas.microsoft.com/office/2006/metadata/properties" xmlns:ns2="b4aaed11-4b7d-4b23-b832-4dc21e2a4a89" xmlns:ns3="df1a8c31-aa77-4bfb-bce7-30f6358aee3f" targetNamespace="http://schemas.microsoft.com/office/2006/metadata/properties" ma:root="true" ma:fieldsID="6c1375bc9cd0af838ff737dfd06cdea3" ns2:_="" ns3:_="">
    <xsd:import namespace="b4aaed11-4b7d-4b23-b832-4dc21e2a4a89"/>
    <xsd:import namespace="df1a8c31-aa77-4bfb-bce7-30f6358aee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aed11-4b7d-4b23-b832-4dc21e2a4a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a8c31-aa77-4bfb-bce7-30f6358aee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a8c31-aa77-4bfb-bce7-30f6358aee3f">
      <UserInfo>
        <DisplayName>Heena Patel</DisplayName>
        <AccountId>39</AccountId>
        <AccountType/>
      </UserInfo>
      <UserInfo>
        <DisplayName>Lauren Wright</DisplayName>
        <AccountId>38</AccountId>
        <AccountType/>
      </UserInfo>
      <UserInfo>
        <DisplayName>Communications mail</DisplayName>
        <AccountId>72</AccountId>
        <AccountType/>
      </UserInfo>
      <UserInfo>
        <DisplayName>Hana Hausnerova</DisplayName>
        <AccountId>9</AccountId>
        <AccountType/>
      </UserInfo>
      <UserInfo>
        <DisplayName>Touri Goode</DisplayName>
        <AccountId>41</AccountId>
        <AccountType/>
      </UserInfo>
      <UserInfo>
        <DisplayName>Laura Roach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628367-987F-46D3-8D2D-AE664D887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aed11-4b7d-4b23-b832-4dc21e2a4a89"/>
    <ds:schemaRef ds:uri="df1a8c31-aa77-4bfb-bce7-30f6358ae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076533-B233-434D-9536-4B536958E0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AA80C5-8425-4E21-AFF8-5B0CA97A3CC8}">
  <ds:schemaRefs>
    <ds:schemaRef ds:uri="http://schemas.microsoft.com/office/2006/metadata/properties"/>
    <ds:schemaRef ds:uri="http://schemas.microsoft.com/office/infopath/2007/PartnerControls"/>
    <ds:schemaRef ds:uri="df1a8c31-aa77-4bfb-bce7-30f6358aee3f"/>
  </ds:schemaRefs>
</ds:datastoreItem>
</file>

<file path=customXml/itemProps4.xml><?xml version="1.0" encoding="utf-8"?>
<ds:datastoreItem xmlns:ds="http://schemas.openxmlformats.org/officeDocument/2006/customXml" ds:itemID="{EB5C4187-94A5-449E-BE88-4EB04AC29A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4</Words>
  <Characters>5211</Characters>
  <Application>Microsoft Office Word</Application>
  <DocSecurity>0</DocSecurity>
  <Lines>43</Lines>
  <Paragraphs>12</Paragraphs>
  <ScaleCrop>false</ScaleCrop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ggreen@equaljusticeworks.org</dc:creator>
  <cp:keywords/>
  <cp:lastModifiedBy>Miranda Sullivan</cp:lastModifiedBy>
  <cp:revision>2</cp:revision>
  <cp:lastPrinted>2018-04-06T18:27:00Z</cp:lastPrinted>
  <dcterms:created xsi:type="dcterms:W3CDTF">2022-04-05T16:57:00Z</dcterms:created>
  <dcterms:modified xsi:type="dcterms:W3CDTF">2022-04-05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9C88402C7F8645BF6518C6815D21E0</vt:lpwstr>
  </property>
</Properties>
</file>